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77F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p w:rsidR="001865D6" w:rsidRPr="00EB6AF2" w:rsidRDefault="001865D6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171"/>
        <w:gridCol w:w="801"/>
        <w:gridCol w:w="270"/>
      </w:tblGrid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st of Figure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FE0A5F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953CF6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Nomenclature used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953CF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8425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1</w:t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terature Survey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mitation</w:t>
            </w:r>
            <w:r w:rsidR="000F40AA" w:rsidRPr="00AF49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 of the Current Work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Problem Definition </w:t>
            </w:r>
          </w:p>
        </w:tc>
        <w:tc>
          <w:tcPr>
            <w:tcW w:w="1071" w:type="dxa"/>
            <w:gridSpan w:val="2"/>
          </w:tcPr>
          <w:p w:rsidR="003B3F20" w:rsidRPr="00AF4986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6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1071" w:type="dxa"/>
            <w:gridSpan w:val="2"/>
          </w:tcPr>
          <w:p w:rsidR="003B3F20" w:rsidRPr="00AF4986" w:rsidRDefault="009E111F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-</w:t>
            </w:r>
            <w:r w:rsidR="00935FB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A286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774BD" w:rsidRPr="00AF4986" w:rsidTr="00E05287">
        <w:tc>
          <w:tcPr>
            <w:tcW w:w="8171" w:type="dxa"/>
          </w:tcPr>
          <w:p w:rsidR="007774BD" w:rsidRPr="007774BD" w:rsidRDefault="007774BD" w:rsidP="007774BD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1" w:type="dxa"/>
            <w:gridSpan w:val="2"/>
          </w:tcPr>
          <w:p w:rsidR="007774BD" w:rsidRDefault="007774BD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E05287">
        <w:trPr>
          <w:trHeight w:val="70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1071" w:type="dxa"/>
            <w:gridSpan w:val="2"/>
          </w:tcPr>
          <w:p w:rsidR="003B3F20" w:rsidRPr="00935FB5" w:rsidRDefault="00935FB5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35FB5">
              <w:rPr>
                <w:rFonts w:ascii="Times New Roman" w:hAnsi="Times New Roman" w:cs="Times New Roman"/>
                <w:b/>
                <w:sz w:val="24"/>
                <w:szCs w:val="24"/>
              </w:rPr>
              <w:t>09</w:t>
            </w:r>
          </w:p>
        </w:tc>
      </w:tr>
      <w:tr w:rsidR="003B3F20" w:rsidRPr="00AF4986" w:rsidTr="00E05287">
        <w:tc>
          <w:tcPr>
            <w:tcW w:w="8171" w:type="dxa"/>
          </w:tcPr>
          <w:p w:rsidR="003B3F20" w:rsidRPr="00AF4986" w:rsidRDefault="006F5438" w:rsidP="006F5438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oposed system</w:t>
            </w:r>
          </w:p>
        </w:tc>
        <w:tc>
          <w:tcPr>
            <w:tcW w:w="1071" w:type="dxa"/>
            <w:gridSpan w:val="2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5438" w:rsidRPr="00AF4986" w:rsidTr="00E05287">
        <w:tc>
          <w:tcPr>
            <w:tcW w:w="8171" w:type="dxa"/>
          </w:tcPr>
          <w:p w:rsidR="006F5438" w:rsidRP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1071" w:type="dxa"/>
            <w:gridSpan w:val="2"/>
          </w:tcPr>
          <w:p w:rsidR="006F5438" w:rsidRPr="00AF4986" w:rsidRDefault="00AB3175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-11</w:t>
            </w:r>
          </w:p>
        </w:tc>
      </w:tr>
      <w:tr w:rsidR="006F5438" w:rsidRPr="00AF4986" w:rsidTr="00E05287">
        <w:tc>
          <w:tcPr>
            <w:tcW w:w="8171" w:type="dxa"/>
          </w:tcPr>
          <w:p w:rsidR="006F5438" w:rsidRP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Architecture</w:t>
            </w:r>
          </w:p>
        </w:tc>
        <w:tc>
          <w:tcPr>
            <w:tcW w:w="1071" w:type="dxa"/>
            <w:gridSpan w:val="2"/>
          </w:tcPr>
          <w:p w:rsidR="006F5438" w:rsidRPr="00AF4986" w:rsidRDefault="00AB3175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-14</w:t>
            </w:r>
          </w:p>
        </w:tc>
      </w:tr>
      <w:tr w:rsidR="006F5438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6F5438" w:rsidRDefault="006F5438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thodology </w:t>
            </w:r>
          </w:p>
          <w:p w:rsidR="00AB3175" w:rsidRDefault="00AB3175" w:rsidP="006F5438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llenges </w:t>
            </w:r>
          </w:p>
        </w:tc>
        <w:tc>
          <w:tcPr>
            <w:tcW w:w="801" w:type="dxa"/>
          </w:tcPr>
          <w:p w:rsidR="006F5438" w:rsidRDefault="00AB3175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9109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6</w:t>
            </w:r>
          </w:p>
          <w:p w:rsidR="00AB3175" w:rsidRDefault="00AB3175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17</w:t>
            </w:r>
          </w:p>
          <w:p w:rsidR="00FD0213" w:rsidRPr="00AF4986" w:rsidRDefault="00FD0213" w:rsidP="00E97C9B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2F37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C52F37" w:rsidRPr="00AF4986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</w:t>
            </w:r>
          </w:p>
        </w:tc>
      </w:tr>
      <w:tr w:rsidR="00C52F37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C52F37" w:rsidRPr="00AF4986" w:rsidRDefault="00C52F37" w:rsidP="00C52F37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 xml:space="preserve">Technology behind proposed system </w:t>
            </w:r>
            <w:bookmarkStart w:id="0" w:name="_GoBack"/>
            <w:bookmarkEnd w:id="0"/>
          </w:p>
        </w:tc>
        <w:tc>
          <w:tcPr>
            <w:tcW w:w="801" w:type="dxa"/>
          </w:tcPr>
          <w:p w:rsidR="00C52F37" w:rsidRPr="00616C71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52F37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C52F37" w:rsidRPr="006F5438" w:rsidRDefault="00C52F37" w:rsidP="00C52F3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F543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FS</w:t>
            </w:r>
          </w:p>
        </w:tc>
        <w:tc>
          <w:tcPr>
            <w:tcW w:w="801" w:type="dxa"/>
          </w:tcPr>
          <w:p w:rsidR="00C52F37" w:rsidRPr="00616C71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16C71">
              <w:rPr>
                <w:rFonts w:ascii="Times New Roman" w:hAnsi="Times New Roman" w:cs="Times New Roman"/>
                <w:bCs/>
                <w:sz w:val="24"/>
                <w:szCs w:val="24"/>
              </w:rPr>
              <w:t>19-23</w:t>
            </w:r>
          </w:p>
        </w:tc>
      </w:tr>
      <w:tr w:rsidR="00C52F37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C52F37" w:rsidRDefault="00C52F37" w:rsidP="00C52F3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ereum</w:t>
            </w:r>
          </w:p>
          <w:p w:rsidR="00B12402" w:rsidRDefault="00B12402" w:rsidP="00B1240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12402" w:rsidRPr="00B12402" w:rsidRDefault="00B12402" w:rsidP="00B12402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402">
              <w:rPr>
                <w:rFonts w:ascii="Times New Roman" w:hAnsi="Times New Roman" w:cs="Times New Roman"/>
                <w:b/>
                <w:sz w:val="24"/>
                <w:szCs w:val="24"/>
              </w:rPr>
              <w:t>Chapter 4</w:t>
            </w:r>
          </w:p>
          <w:p w:rsidR="009F1D62" w:rsidRPr="00B12402" w:rsidRDefault="00B12402" w:rsidP="00B12402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402">
              <w:rPr>
                <w:rFonts w:ascii="Times New Roman" w:hAnsi="Times New Roman" w:cs="Times New Roman"/>
                <w:b/>
                <w:sz w:val="24"/>
                <w:szCs w:val="24"/>
              </w:rPr>
              <w:t>CONCLUSIO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</w:t>
            </w:r>
            <w:r w:rsidR="00A16E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801" w:type="dxa"/>
          </w:tcPr>
          <w:p w:rsidR="00B12402" w:rsidRDefault="00C52F37" w:rsidP="00B12402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B45C35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26</w:t>
            </w:r>
          </w:p>
          <w:p w:rsidR="009F1D62" w:rsidRPr="00FD0213" w:rsidRDefault="009F1D6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:rsidR="00C52F37" w:rsidRPr="00846C98" w:rsidRDefault="00B1240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7</w:t>
            </w:r>
            <w:r w:rsidR="000B08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9</w:t>
            </w:r>
          </w:p>
        </w:tc>
      </w:tr>
      <w:tr w:rsidR="009F1D62" w:rsidRPr="00AF4986" w:rsidTr="00E05287">
        <w:trPr>
          <w:gridAfter w:val="1"/>
          <w:wAfter w:w="270" w:type="dxa"/>
        </w:trPr>
        <w:tc>
          <w:tcPr>
            <w:tcW w:w="8171" w:type="dxa"/>
          </w:tcPr>
          <w:p w:rsidR="009F1D62" w:rsidRDefault="009F1D62" w:rsidP="009F1D62">
            <w:pPr>
              <w:pStyle w:val="ListParagraph"/>
              <w:spacing w:after="0" w:line="360" w:lineRule="auto"/>
              <w:ind w:left="78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9F1D62" w:rsidRDefault="009F1D62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C52F37" w:rsidRPr="00AF4986" w:rsidTr="00E05287">
        <w:trPr>
          <w:gridAfter w:val="1"/>
          <w:wAfter w:w="270" w:type="dxa"/>
          <w:trHeight w:val="137"/>
        </w:trPr>
        <w:tc>
          <w:tcPr>
            <w:tcW w:w="8171" w:type="dxa"/>
          </w:tcPr>
          <w:p w:rsidR="00C52F37" w:rsidRPr="009F1D62" w:rsidRDefault="00C52F37" w:rsidP="009F1D62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1D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2F37" w:rsidRPr="00AF4986" w:rsidTr="00E05287">
        <w:trPr>
          <w:gridAfter w:val="1"/>
          <w:wAfter w:w="270" w:type="dxa"/>
          <w:trHeight w:val="137"/>
        </w:trPr>
        <w:tc>
          <w:tcPr>
            <w:tcW w:w="8171" w:type="dxa"/>
          </w:tcPr>
          <w:p w:rsidR="00C52F37" w:rsidRPr="00AF4986" w:rsidRDefault="00C52F37" w:rsidP="00C52F37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C52F37" w:rsidRPr="00AF4986" w:rsidRDefault="00C52F37" w:rsidP="00C52F37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605AA" w:rsidRDefault="003605AA" w:rsidP="00A16E2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3605AA" w:rsidRDefault="003605AA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605AA" w:rsidRDefault="003605AA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665CC" w:rsidRDefault="00F665CC" w:rsidP="00E0450D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A8763A" w:rsidRDefault="006B0D42" w:rsidP="00A8763A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i</w:t>
      </w:r>
      <w:r w:rsidR="00DE7D50" w:rsidRPr="00DE7D50">
        <w:rPr>
          <w:rFonts w:ascii="Times New Roman" w:hAnsi="Times New Roman" w:cs="Times New Roman"/>
          <w:b/>
          <w:i/>
          <w:sz w:val="24"/>
          <w:szCs w:val="24"/>
        </w:rPr>
        <w:t>i</w:t>
      </w:r>
    </w:p>
    <w:p w:rsidR="001E6B93" w:rsidRPr="00A8763A" w:rsidRDefault="00A413E6" w:rsidP="00A8763A">
      <w:pPr>
        <w:spacing w:after="0"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Y="231"/>
        <w:tblW w:w="91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108"/>
        <w:gridCol w:w="6708"/>
        <w:gridCol w:w="1327"/>
      </w:tblGrid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879E9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E07B0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ockchain working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12B7E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03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864D14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pacing w:val="2"/>
                <w:sz w:val="24"/>
                <w:szCs w:val="24"/>
                <w:shd w:val="clear" w:color="auto" w:fill="FFFFFF"/>
              </w:rPr>
              <w:t>Statistics of lies in Resume.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64D1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07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5B4BEB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Architecture of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4496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2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FD0865">
              <w:rPr>
                <w:rFonts w:ascii="Times New Roman" w:eastAsia="Arial" w:hAnsi="Times New Roman" w:cs="Times New Roman"/>
                <w:color w:val="000000" w:themeColor="text1"/>
                <w:sz w:val="24"/>
                <w:szCs w:val="24"/>
              </w:rPr>
              <w:t>Workflow of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80A0A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5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683065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683065" w:rsidRDefault="00683065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</w:rPr>
            </w:pPr>
            <w:r w:rsidRPr="00683065">
              <w:rPr>
                <w:rFonts w:ascii="Times New Roman" w:eastAsia="Calibri" w:hAnsi="Times New Roman" w:cs="Tunga"/>
                <w:sz w:val="24"/>
              </w:rPr>
              <w:t>IPFS File System struct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E61B2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9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llustration of Merkle Tre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EA3F88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9466D1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9466D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226932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hereum</w:t>
            </w:r>
            <w:r w:rsidR="009466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28F9">
              <w:rPr>
                <w:rFonts w:ascii="Times New Roman" w:hAnsi="Times New Roman" w:cs="Times New Roman"/>
                <w:sz w:val="24"/>
                <w:szCs w:val="24"/>
              </w:rPr>
              <w:t xml:space="preserve">overview 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9466D1" w:rsidRDefault="00226932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4</w:t>
            </w:r>
          </w:p>
        </w:tc>
      </w:tr>
    </w:tbl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D6777" w:rsidRDefault="005D6777" w:rsidP="00F665CC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A504BB" w:rsidRPr="00DE7D50" w:rsidRDefault="00DE7D50" w:rsidP="00F665CC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DE7D50">
        <w:rPr>
          <w:rFonts w:ascii="Times New Roman" w:hAnsi="Times New Roman" w:cs="Times New Roman"/>
          <w:b/>
          <w:i/>
          <w:sz w:val="24"/>
          <w:szCs w:val="24"/>
        </w:rPr>
        <w:t>i</w:t>
      </w:r>
      <w:r w:rsidR="00852F68">
        <w:rPr>
          <w:rFonts w:ascii="Times New Roman" w:hAnsi="Times New Roman" w:cs="Times New Roman"/>
          <w:b/>
          <w:i/>
          <w:sz w:val="24"/>
          <w:szCs w:val="24"/>
        </w:rPr>
        <w:t>ii</w:t>
      </w:r>
    </w:p>
    <w:p w:rsidR="003368CD" w:rsidRDefault="003368CD" w:rsidP="003368CD">
      <w:pPr>
        <w:pStyle w:val="MainHead"/>
      </w:pPr>
      <w:r>
        <w:lastRenderedPageBreak/>
        <w:t>NOMENCLATURE</w:t>
      </w:r>
      <w:r w:rsidR="005D4CE1">
        <w:t xml:space="preserve"> USED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08"/>
        <w:gridCol w:w="7049"/>
      </w:tblGrid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SFS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Self-certified file system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MOOC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A922EA">
              <w:rPr>
                <w:rFonts w:ascii="Times New Roman" w:eastAsia="Calibri" w:hAnsi="Times New Roman" w:cs="Tunga"/>
                <w:sz w:val="24"/>
              </w:rPr>
              <w:t>Massive open online cours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GUI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Graphical User Interface</w:t>
            </w:r>
          </w:p>
        </w:tc>
      </w:tr>
      <w:tr w:rsidR="00A922EA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A922EA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DHT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Pr="003368CD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Distributed Hash Table</w:t>
            </w:r>
          </w:p>
        </w:tc>
      </w:tr>
      <w:tr w:rsidR="00A922EA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A922EA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EOA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A922EA" w:rsidRDefault="00A922EA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Externally owned accounts</w:t>
            </w:r>
          </w:p>
        </w:tc>
      </w:tr>
    </w:tbl>
    <w:p w:rsidR="003368CD" w:rsidRPr="00697361" w:rsidRDefault="003368CD" w:rsidP="003368CD">
      <w:pPr>
        <w:pStyle w:val="MainHead"/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850BE" w:rsidRDefault="005850BE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5850BE" w:rsidRDefault="005850BE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5850BE" w:rsidRDefault="005850BE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5850BE" w:rsidRDefault="005850BE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A30D30" w:rsidRDefault="00A30D30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:rsidR="00EC3594" w:rsidRPr="00DE7D50" w:rsidRDefault="00852F68" w:rsidP="00F95E09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i</w:t>
      </w:r>
      <w:r w:rsidR="00F853A0" w:rsidRPr="00DE7D50">
        <w:rPr>
          <w:rFonts w:ascii="Times New Roman" w:hAnsi="Times New Roman" w:cs="Times New Roman"/>
          <w:b/>
          <w:i/>
          <w:sz w:val="24"/>
          <w:szCs w:val="24"/>
        </w:rPr>
        <w:t>v</w:t>
      </w:r>
    </w:p>
    <w:sectPr w:rsidR="00EC3594" w:rsidRPr="00DE7D50" w:rsidSect="005F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27F" w:rsidRDefault="0040327F" w:rsidP="008404EC">
      <w:pPr>
        <w:spacing w:after="0" w:line="240" w:lineRule="auto"/>
      </w:pPr>
      <w:r>
        <w:separator/>
      </w:r>
    </w:p>
  </w:endnote>
  <w:endnote w:type="continuationSeparator" w:id="0">
    <w:p w:rsidR="0040327F" w:rsidRDefault="0040327F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27F" w:rsidRDefault="0040327F" w:rsidP="008404EC">
      <w:pPr>
        <w:spacing w:after="0" w:line="240" w:lineRule="auto"/>
      </w:pPr>
      <w:r>
        <w:separator/>
      </w:r>
    </w:p>
  </w:footnote>
  <w:footnote w:type="continuationSeparator" w:id="0">
    <w:p w:rsidR="0040327F" w:rsidRDefault="0040327F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121B9"/>
    <w:multiLevelType w:val="multilevel"/>
    <w:tmpl w:val="0CFEBEA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7" w15:restartNumberingAfterBreak="0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D1A1E"/>
    <w:multiLevelType w:val="hybridMultilevel"/>
    <w:tmpl w:val="445016E0"/>
    <w:lvl w:ilvl="0" w:tplc="42A62E8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1572AB"/>
    <w:multiLevelType w:val="multilevel"/>
    <w:tmpl w:val="C152043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25"/>
  </w:num>
  <w:num w:numId="4">
    <w:abstractNumId w:val="11"/>
  </w:num>
  <w:num w:numId="5">
    <w:abstractNumId w:val="17"/>
  </w:num>
  <w:num w:numId="6">
    <w:abstractNumId w:val="7"/>
  </w:num>
  <w:num w:numId="7">
    <w:abstractNumId w:val="9"/>
  </w:num>
  <w:num w:numId="8">
    <w:abstractNumId w:val="3"/>
  </w:num>
  <w:num w:numId="9">
    <w:abstractNumId w:val="0"/>
  </w:num>
  <w:num w:numId="10">
    <w:abstractNumId w:val="4"/>
  </w:num>
  <w:num w:numId="11">
    <w:abstractNumId w:val="15"/>
  </w:num>
  <w:num w:numId="12">
    <w:abstractNumId w:val="21"/>
  </w:num>
  <w:num w:numId="13">
    <w:abstractNumId w:val="13"/>
  </w:num>
  <w:num w:numId="14">
    <w:abstractNumId w:val="24"/>
  </w:num>
  <w:num w:numId="15">
    <w:abstractNumId w:val="10"/>
  </w:num>
  <w:num w:numId="16">
    <w:abstractNumId w:val="14"/>
  </w:num>
  <w:num w:numId="17">
    <w:abstractNumId w:val="23"/>
  </w:num>
  <w:num w:numId="18">
    <w:abstractNumId w:val="19"/>
  </w:num>
  <w:num w:numId="19">
    <w:abstractNumId w:val="5"/>
  </w:num>
  <w:num w:numId="20">
    <w:abstractNumId w:val="1"/>
  </w:num>
  <w:num w:numId="21">
    <w:abstractNumId w:val="12"/>
  </w:num>
  <w:num w:numId="22">
    <w:abstractNumId w:val="20"/>
  </w:num>
  <w:num w:numId="23">
    <w:abstractNumId w:val="18"/>
  </w:num>
  <w:num w:numId="24">
    <w:abstractNumId w:val="2"/>
  </w:num>
  <w:num w:numId="25">
    <w:abstractNumId w:val="22"/>
  </w:num>
  <w:num w:numId="26">
    <w:abstractNumId w:val="8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xtjQ3NLW0MDJS0lEKTi0uzszPAykwrAUA+9pdMywAAAA="/>
  </w:docVars>
  <w:rsids>
    <w:rsidRoot w:val="00190C8D"/>
    <w:rsid w:val="0000352F"/>
    <w:rsid w:val="00025BAF"/>
    <w:rsid w:val="0003146B"/>
    <w:rsid w:val="00055FFF"/>
    <w:rsid w:val="000B08EC"/>
    <w:rsid w:val="000D1BBD"/>
    <w:rsid w:val="000F1725"/>
    <w:rsid w:val="000F40AA"/>
    <w:rsid w:val="0010138A"/>
    <w:rsid w:val="0013542D"/>
    <w:rsid w:val="00140EFD"/>
    <w:rsid w:val="00151E06"/>
    <w:rsid w:val="00155A1A"/>
    <w:rsid w:val="00161949"/>
    <w:rsid w:val="001774EC"/>
    <w:rsid w:val="00182530"/>
    <w:rsid w:val="001865D6"/>
    <w:rsid w:val="00190C8D"/>
    <w:rsid w:val="001B07BE"/>
    <w:rsid w:val="001B28F9"/>
    <w:rsid w:val="001C4B35"/>
    <w:rsid w:val="001C5407"/>
    <w:rsid w:val="001E6B93"/>
    <w:rsid w:val="002139F2"/>
    <w:rsid w:val="00226932"/>
    <w:rsid w:val="002412E2"/>
    <w:rsid w:val="00244213"/>
    <w:rsid w:val="0028543D"/>
    <w:rsid w:val="002A0C88"/>
    <w:rsid w:val="002C7C7E"/>
    <w:rsid w:val="0030299B"/>
    <w:rsid w:val="003368CD"/>
    <w:rsid w:val="003605AA"/>
    <w:rsid w:val="00362A90"/>
    <w:rsid w:val="00367BC4"/>
    <w:rsid w:val="00367DE2"/>
    <w:rsid w:val="003A7F74"/>
    <w:rsid w:val="003B069D"/>
    <w:rsid w:val="003B3F20"/>
    <w:rsid w:val="003F073D"/>
    <w:rsid w:val="003F4DDB"/>
    <w:rsid w:val="004002E6"/>
    <w:rsid w:val="0040327F"/>
    <w:rsid w:val="004048C6"/>
    <w:rsid w:val="00410CAD"/>
    <w:rsid w:val="0043309E"/>
    <w:rsid w:val="0044416C"/>
    <w:rsid w:val="004702FB"/>
    <w:rsid w:val="004879E9"/>
    <w:rsid w:val="00497732"/>
    <w:rsid w:val="004A0E43"/>
    <w:rsid w:val="004A286E"/>
    <w:rsid w:val="004B65CE"/>
    <w:rsid w:val="004E6EC2"/>
    <w:rsid w:val="0050464F"/>
    <w:rsid w:val="005101C7"/>
    <w:rsid w:val="0056453D"/>
    <w:rsid w:val="005845EF"/>
    <w:rsid w:val="005850BE"/>
    <w:rsid w:val="00593CED"/>
    <w:rsid w:val="00594DD6"/>
    <w:rsid w:val="005B2510"/>
    <w:rsid w:val="005C0B2D"/>
    <w:rsid w:val="005D4CE1"/>
    <w:rsid w:val="005D6777"/>
    <w:rsid w:val="005F2562"/>
    <w:rsid w:val="006027F7"/>
    <w:rsid w:val="006043AC"/>
    <w:rsid w:val="00616C71"/>
    <w:rsid w:val="00676889"/>
    <w:rsid w:val="00681B4F"/>
    <w:rsid w:val="00683065"/>
    <w:rsid w:val="00684BC8"/>
    <w:rsid w:val="006908C8"/>
    <w:rsid w:val="006B0D42"/>
    <w:rsid w:val="006C6297"/>
    <w:rsid w:val="006E1F0D"/>
    <w:rsid w:val="006F5438"/>
    <w:rsid w:val="00710D31"/>
    <w:rsid w:val="00711812"/>
    <w:rsid w:val="0072025A"/>
    <w:rsid w:val="0073319F"/>
    <w:rsid w:val="00744961"/>
    <w:rsid w:val="00756F68"/>
    <w:rsid w:val="00760881"/>
    <w:rsid w:val="00776C31"/>
    <w:rsid w:val="007774BD"/>
    <w:rsid w:val="00783CDB"/>
    <w:rsid w:val="00794CA3"/>
    <w:rsid w:val="007B7484"/>
    <w:rsid w:val="007B7BEE"/>
    <w:rsid w:val="007D7B4A"/>
    <w:rsid w:val="007E050F"/>
    <w:rsid w:val="007F0309"/>
    <w:rsid w:val="007F500E"/>
    <w:rsid w:val="008322BD"/>
    <w:rsid w:val="00835B6D"/>
    <w:rsid w:val="008403E2"/>
    <w:rsid w:val="008404EC"/>
    <w:rsid w:val="00843CFE"/>
    <w:rsid w:val="00846C98"/>
    <w:rsid w:val="00847D41"/>
    <w:rsid w:val="00852F68"/>
    <w:rsid w:val="008554CC"/>
    <w:rsid w:val="00864D14"/>
    <w:rsid w:val="00881CF8"/>
    <w:rsid w:val="008835B3"/>
    <w:rsid w:val="008E76CE"/>
    <w:rsid w:val="008F2A63"/>
    <w:rsid w:val="00932AEB"/>
    <w:rsid w:val="00935FB5"/>
    <w:rsid w:val="009466D1"/>
    <w:rsid w:val="00947F5E"/>
    <w:rsid w:val="00953719"/>
    <w:rsid w:val="00953CF6"/>
    <w:rsid w:val="00953ED0"/>
    <w:rsid w:val="00963FF4"/>
    <w:rsid w:val="00986B5A"/>
    <w:rsid w:val="009A402A"/>
    <w:rsid w:val="009C5A4B"/>
    <w:rsid w:val="009E111F"/>
    <w:rsid w:val="009E2E37"/>
    <w:rsid w:val="009E3CE5"/>
    <w:rsid w:val="009E44F4"/>
    <w:rsid w:val="009F1D62"/>
    <w:rsid w:val="00A12DA8"/>
    <w:rsid w:val="00A1449E"/>
    <w:rsid w:val="00A1464A"/>
    <w:rsid w:val="00A16E2C"/>
    <w:rsid w:val="00A25FBE"/>
    <w:rsid w:val="00A27091"/>
    <w:rsid w:val="00A30D30"/>
    <w:rsid w:val="00A413E6"/>
    <w:rsid w:val="00A504BB"/>
    <w:rsid w:val="00A66F5A"/>
    <w:rsid w:val="00A8763A"/>
    <w:rsid w:val="00A922EA"/>
    <w:rsid w:val="00A95243"/>
    <w:rsid w:val="00AA2788"/>
    <w:rsid w:val="00AB3175"/>
    <w:rsid w:val="00AB3426"/>
    <w:rsid w:val="00AB3FF4"/>
    <w:rsid w:val="00AB7212"/>
    <w:rsid w:val="00AB7635"/>
    <w:rsid w:val="00AC7290"/>
    <w:rsid w:val="00AD5FA0"/>
    <w:rsid w:val="00AE2A5B"/>
    <w:rsid w:val="00AE471A"/>
    <w:rsid w:val="00AF4986"/>
    <w:rsid w:val="00B01F90"/>
    <w:rsid w:val="00B021B6"/>
    <w:rsid w:val="00B12402"/>
    <w:rsid w:val="00B12A31"/>
    <w:rsid w:val="00B1566F"/>
    <w:rsid w:val="00B21AC2"/>
    <w:rsid w:val="00B225B2"/>
    <w:rsid w:val="00B276F8"/>
    <w:rsid w:val="00B45C35"/>
    <w:rsid w:val="00B56A80"/>
    <w:rsid w:val="00B9109C"/>
    <w:rsid w:val="00B9377F"/>
    <w:rsid w:val="00BB7B64"/>
    <w:rsid w:val="00BC4213"/>
    <w:rsid w:val="00BC4C05"/>
    <w:rsid w:val="00BE2A4F"/>
    <w:rsid w:val="00BE79BC"/>
    <w:rsid w:val="00BF3DF8"/>
    <w:rsid w:val="00BF65B9"/>
    <w:rsid w:val="00C0594A"/>
    <w:rsid w:val="00C10D8A"/>
    <w:rsid w:val="00C12B7E"/>
    <w:rsid w:val="00C21ED5"/>
    <w:rsid w:val="00C34633"/>
    <w:rsid w:val="00C445A2"/>
    <w:rsid w:val="00C4482F"/>
    <w:rsid w:val="00C52F37"/>
    <w:rsid w:val="00CB74C2"/>
    <w:rsid w:val="00CD0777"/>
    <w:rsid w:val="00CD608F"/>
    <w:rsid w:val="00CE07B0"/>
    <w:rsid w:val="00D0688C"/>
    <w:rsid w:val="00D12EA2"/>
    <w:rsid w:val="00D51C13"/>
    <w:rsid w:val="00D5428D"/>
    <w:rsid w:val="00D673CC"/>
    <w:rsid w:val="00D76723"/>
    <w:rsid w:val="00D85EBF"/>
    <w:rsid w:val="00D86AF4"/>
    <w:rsid w:val="00D87267"/>
    <w:rsid w:val="00D953EE"/>
    <w:rsid w:val="00DA1C57"/>
    <w:rsid w:val="00DD6AFD"/>
    <w:rsid w:val="00DE5E78"/>
    <w:rsid w:val="00DE7D50"/>
    <w:rsid w:val="00E03F98"/>
    <w:rsid w:val="00E0450D"/>
    <w:rsid w:val="00E05287"/>
    <w:rsid w:val="00E10F96"/>
    <w:rsid w:val="00E1649E"/>
    <w:rsid w:val="00E42642"/>
    <w:rsid w:val="00E716AF"/>
    <w:rsid w:val="00E80A0A"/>
    <w:rsid w:val="00E83A82"/>
    <w:rsid w:val="00EA3F88"/>
    <w:rsid w:val="00EB6AF2"/>
    <w:rsid w:val="00EC3594"/>
    <w:rsid w:val="00EE61B2"/>
    <w:rsid w:val="00F03EE8"/>
    <w:rsid w:val="00F059DE"/>
    <w:rsid w:val="00F10AA5"/>
    <w:rsid w:val="00F26EE7"/>
    <w:rsid w:val="00F30308"/>
    <w:rsid w:val="00F665CC"/>
    <w:rsid w:val="00F72398"/>
    <w:rsid w:val="00F84256"/>
    <w:rsid w:val="00F84F06"/>
    <w:rsid w:val="00F853A0"/>
    <w:rsid w:val="00F942F4"/>
    <w:rsid w:val="00F94C88"/>
    <w:rsid w:val="00F95E09"/>
    <w:rsid w:val="00FB3F1B"/>
    <w:rsid w:val="00FD0213"/>
    <w:rsid w:val="00FD47EA"/>
    <w:rsid w:val="00FE0A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F796E"/>
  <w15:docId w15:val="{6417D156-C2DE-4E29-B4B8-2EA1C5FA3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avind</dc:creator>
  <cp:lastModifiedBy>Aravind G</cp:lastModifiedBy>
  <cp:revision>67</cp:revision>
  <cp:lastPrinted>2017-12-15T04:45:00Z</cp:lastPrinted>
  <dcterms:created xsi:type="dcterms:W3CDTF">2017-09-15T08:32:00Z</dcterms:created>
  <dcterms:modified xsi:type="dcterms:W3CDTF">2017-12-15T04:45:00Z</dcterms:modified>
</cp:coreProperties>
</file>